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cademic</w:t>
      </w:r>
      <w:r>
        <w:t xml:space="preserve"> </w:t>
      </w:r>
      <w:r>
        <w:t xml:space="preserve">Researcher</w:t>
      </w:r>
    </w:p>
    <w:bookmarkStart w:id="25" w:name="Xdbae6e9f4ae9c37cf3a7d699da13522db578a64"/>
    <w:p>
      <w:pPr>
        <w:pStyle w:val="Heading1"/>
      </w:pPr>
      <w:r>
        <w:t xml:space="preserve">Cover Letter for Academic Researcher Position in France Lyon</w:t>
      </w:r>
    </w:p>
    <w:p>
      <w:pPr>
        <w:pStyle w:val="FirstParagraph"/>
      </w:pPr>
      <w:r>
        <w:t xml:space="preserve">Dear [Hiring Committee/Department Head's Name],</w:t>
      </w:r>
    </w:p>
    <w:p>
      <w:pPr>
        <w:pStyle w:val="BodyText"/>
      </w:pPr>
      <w:r>
        <w:t xml:space="preserve">I am writing to express my enthusiastic interest in the Academic Researcher position at [Institution Name] in Lyon, France. As a dedicated scholar with a passion for advancing knowledge through rigorous academic research, I am eager to contribute my expertise and collaborative spirit to your esteemed institution. This opportunity aligns perfectly with my professional goals and aspirations, particularly given Lyon’s reputation as a vibrant hub of innovation and intellectual exchange in the heart of Europe.</w:t>
      </w:r>
    </w:p>
    <w:bookmarkStart w:id="20" w:name="Xffebf5953b3d31bca048647bbea80d4f112d77b"/>
    <w:p>
      <w:pPr>
        <w:pStyle w:val="Heading2"/>
      </w:pPr>
      <w:r>
        <w:t xml:space="preserve">Academic Background and Research Expertise</w:t>
      </w:r>
    </w:p>
    <w:p>
      <w:pPr>
        <w:pStyle w:val="FirstParagraph"/>
      </w:pPr>
      <w:r>
        <w:t xml:space="preserve">With a [PhD/Master’s] in [Your Field of Study] from [University Name], I have cultivated a strong foundation in academic research, focusing on [specific research areas, e.g., "artificial intelligence," "biomedical sciences," or "environmental sustainability"]. My doctoral work at [University Name] centered on [briefly describe your thesis topic or key research questions], which was published in peer-reviewed journals such as [Journal Names] and presented at international conferences like [Conference Names]. These experiences honed my ability to design, execute, and communicate complex research projects while maintaining a commitment to interdisciplinary collaboration.</w:t>
      </w:r>
    </w:p>
    <w:p>
      <w:pPr>
        <w:pStyle w:val="BodyText"/>
      </w:pPr>
      <w:r>
        <w:t xml:space="preserve">Throughout my academic journey, I have developed a robust skill set that includes advanced data analysis, experimental design, and theoretical modeling. My research has consistently emphasized [mention key themes or methodologies relevant to the position], which I believe aligns closely with the priorities of your department. For instance, during my postdoctoral fellowship at [Previous Institution], I led a project exploring [specific topic], resulting in [mention outcomes, e.g., "a groundbreaking framework for X" or "a partnership with industry leaders in Y"]. These contributions not only advanced my field but also underscored the value of translating academic inquiry into real-world impact.</w:t>
      </w:r>
    </w:p>
    <w:bookmarkEnd w:id="20"/>
    <w:bookmarkStart w:id="21" w:name="Xb3f634d30dc4645382ea88062c53f3824d9adc3"/>
    <w:p>
      <w:pPr>
        <w:pStyle w:val="Heading2"/>
      </w:pPr>
      <w:r>
        <w:t xml:space="preserve">Why France Lyon? A Commitment to Excellence</w:t>
      </w:r>
    </w:p>
    <w:p>
      <w:pPr>
        <w:pStyle w:val="FirstParagraph"/>
      </w:pPr>
      <w:r>
        <w:t xml:space="preserve">The decision to apply for this position is deeply rooted in my admiration for Lyon’s dynamic academic ecosystem. As a city renowned for its [mention specific attributes, e.g., "rich cultural heritage," "cutting-edge research institutions," or "collaborative spirit"], Lyon offers an ideal environment to further my work as an Academic Researcher. The presence of prestigious organizations such as [list relevant institutions, e.g., INRIA, CNRS, or local universities] and the city’s emphasis on innovation make it a compelling destination for scholars seeking to push the boundaries of knowledge.</w:t>
      </w:r>
    </w:p>
    <w:p>
      <w:pPr>
        <w:pStyle w:val="BodyText"/>
      </w:pPr>
      <w:r>
        <w:t xml:space="preserve">I am particularly drawn to [Institution Name]’s commitment to [mention specific initiatives, values, or research areas of the institution]. For example, your recent work on [specific project or program] resonates with my own research interests in [related topic], and I am eager to contribute to such impactful endeavors. Lyon’s unique blend of historical significance and modernity also appeals to me personally. The city’s thriving academic community, combined with its accessibility to other European research hubs, creates a fertile ground for cross-border collaboration—a cornerstone of my professional philosophy.</w:t>
      </w:r>
    </w:p>
    <w:bookmarkEnd w:id="21"/>
    <w:bookmarkStart w:id="22" w:name="contributions-as-an-academic-researcher"/>
    <w:p>
      <w:pPr>
        <w:pStyle w:val="Heading2"/>
      </w:pPr>
      <w:r>
        <w:t xml:space="preserve">Contributions as an Academic Researcher</w:t>
      </w:r>
    </w:p>
    <w:p>
      <w:pPr>
        <w:pStyle w:val="FirstParagraph"/>
      </w:pPr>
      <w:r>
        <w:t xml:space="preserve">As an Academic Researcher, I bring not only technical expertise but also a collaborative mindset and a dedication to mentorship. My experience in [list relevant roles, e.g., "supervising graduate students," "leading interdisciplinary teams," or "publishing in high-impact journals"] has prepared me to thrive in a research-intensive environment. I am particularly proud of my work on [specific project or publication], which demonstrated my ability to [mention key achievements, e.g., "bridge theoretical and applied research" or "secure competitive funding"].</w:t>
      </w:r>
    </w:p>
    <w:p>
      <w:pPr>
        <w:pStyle w:val="BodyText"/>
      </w:pPr>
      <w:r>
        <w:t xml:space="preserve">In addition to my technical skills, I excel in fostering inclusive and innovative research cultures. Whether collaborating with peers across disciplines or engaging with students through workshops and seminars, I prioritize creating spaces where ideas can flourish. This approach is reflected in my recent role as [position title] at [Previous Institution], where I co-founded [initiative or group] to promote [specific goal, e.g., "gender equity in STEM" or "public engagement with science"].</w:t>
      </w:r>
    </w:p>
    <w:bookmarkEnd w:id="22"/>
    <w:bookmarkStart w:id="23" w:name="X2b164fc8c5ad70a63a3bb3b0e4f0eb255919dd9"/>
    <w:p>
      <w:pPr>
        <w:pStyle w:val="Heading2"/>
      </w:pPr>
      <w:r>
        <w:t xml:space="preserve">Adapting to the French Academic Landscape</w:t>
      </w:r>
    </w:p>
    <w:p>
      <w:pPr>
        <w:pStyle w:val="FirstParagraph"/>
      </w:pPr>
      <w:r>
        <w:t xml:space="preserve">I am deeply aware of the unique demands and opportunities within the French academic system, particularly in Lyon. My understanding of [mention relevant aspects, e.g., "the structure of CNRS research teams," "French academic funding mechanisms," or "cultural nuances in collaboration"] has been shaped by [specific experiences, e.g., "my time as a visiting researcher at [French Institution]" or "my engagement with French-speaking academic communities"]. I am confident that my adaptability and commitment to excellence will enable me to contribute meaningfully to your institution’s mission.</w:t>
      </w:r>
    </w:p>
    <w:p>
      <w:pPr>
        <w:pStyle w:val="BodyText"/>
      </w:pPr>
      <w:r>
        <w:t xml:space="preserve">Moreover, my proficiency in [languages, e.g., "French" and "English"] allows me to navigate both the local and international dimensions of academic work. I am also familiar with the requirements of French research administration, including grant applications and compliance standards, which I believe will streamline my transition into this role.</w:t>
      </w:r>
    </w:p>
    <w:bookmarkEnd w:id="23"/>
    <w:bookmarkStart w:id="24" w:name="conclusion"/>
    <w:p>
      <w:pPr>
        <w:pStyle w:val="Heading2"/>
      </w:pPr>
      <w:r>
        <w:t xml:space="preserve">Conclusion</w:t>
      </w:r>
    </w:p>
    <w:p>
      <w:pPr>
        <w:pStyle w:val="FirstParagraph"/>
      </w:pPr>
      <w:r>
        <w:t xml:space="preserve">In summary, I am eager to join [Institution Name] as an Academic Researcher and contribute to Lyon’s legacy of scholarly excellence. My background in [your field], combined with my passion for collaborative research and my alignment with the values of your institution, positions me to make a meaningful impact. I would be honored to bring my skills, creativity, and dedication to your team and help advance the frontiers of knowledge in France Lyon.</w:t>
      </w:r>
    </w:p>
    <w:p>
      <w:pPr>
        <w:pStyle w:val="BodyText"/>
      </w:pPr>
      <w:r>
        <w:t xml:space="preserve">Thank you for considering my application. I would welcome the opportunity to discuss how my qualifications align with the needs of your department. Please feel free to contact me at [your phone number] or [your email address] at your convenience.</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cademic Researcher</dc:title>
  <dc:creator/>
  <cp:keywords/>
  <dcterms:created xsi:type="dcterms:W3CDTF">2026-07-23T15:03:13Z</dcterms:created>
  <dcterms:modified xsi:type="dcterms:W3CDTF">2026-07-23T15:03:13Z</dcterms:modified>
</cp:coreProperties>
</file>

<file path=docProps/custom.xml><?xml version="1.0" encoding="utf-8"?>
<Properties xmlns="http://schemas.openxmlformats.org/officeDocument/2006/custom-properties" xmlns:vt="http://schemas.openxmlformats.org/officeDocument/2006/docPropsVTypes"/>
</file>